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104586"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5387A3A9"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 xml:space="preserve">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4A23B210">
            <wp:extent cx="3793066" cy="1877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818927" cy="1890497"/>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7729D710"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CB711C">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2C981B4E">
            <wp:extent cx="4972050" cy="1628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2050" cy="1628775"/>
                    </a:xfrm>
                    <a:prstGeom prst="rect">
                      <a:avLst/>
                    </a:prstGeom>
                    <a:noFill/>
                    <a:ln>
                      <a:noFill/>
                    </a:ln>
                  </pic:spPr>
                </pic:pic>
              </a:graphicData>
            </a:graphic>
          </wp:inline>
        </w:drawing>
      </w:r>
    </w:p>
    <w:p w14:paraId="58E08A31" w14:textId="7B582973" w:rsidR="00CB711C" w:rsidRPr="00C23F59" w:rsidRDefault="00CB711C" w:rsidP="00C23F59">
      <w:pPr>
        <w:pStyle w:val="Caption"/>
        <w:jc w:val="both"/>
        <w:rPr>
          <w:rFonts w:ascii="Arial" w:eastAsiaTheme="minorHAnsi" w:hAnsi="Arial" w:cs="Arial"/>
          <w:color w:val="auto"/>
          <w:sz w:val="22"/>
          <w:szCs w:val="22"/>
          <w:lang w:val="en-GB"/>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Pr="00CB711C">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4790064" w14:textId="196F9FE5" w:rsidR="00C835BA" w:rsidRDefault="00C6148E" w:rsidP="00596B62">
      <w:pPr>
        <w:pStyle w:val="CW"/>
      </w:pPr>
      <w:r>
        <w:t xml:space="preserve">Since we’re predicting whether someone is more likely to get a stroke using our dataset, we, therefore, have a classification problem. To handle this </w:t>
      </w:r>
      <w:proofErr w:type="gramStart"/>
      <w:r>
        <w:t>problem</w:t>
      </w:r>
      <w:proofErr w:type="gramEnd"/>
      <w:r>
        <w:t xml:space="preserve"> we will use several models including decision tree, random forest, convolutional neural network and logistic regression. </w:t>
      </w:r>
    </w:p>
    <w:p w14:paraId="6A55E197" w14:textId="77777777" w:rsidR="00D70320" w:rsidRDefault="00D70320" w:rsidP="00596B62">
      <w:pPr>
        <w:pStyle w:val="CW"/>
      </w:pPr>
    </w:p>
    <w:p w14:paraId="7DC6A6E2" w14:textId="6272D1FB" w:rsidR="005123C5" w:rsidRDefault="005123C5" w:rsidP="00596B62">
      <w:pPr>
        <w:pStyle w:val="CW"/>
      </w:pPr>
      <w:r>
        <w:t xml:space="preserve">The first step we took before applying any of these techniques was cleaning our dataset. With the current dataset we had, there were a few columns in the table that would not affect the prediction and were unnecessary for us </w:t>
      </w:r>
      <w:r w:rsidR="00D70320">
        <w:t xml:space="preserve">to use, hence we </w:t>
      </w:r>
      <w:r>
        <w:t xml:space="preserve">removed the id and work-type </w:t>
      </w:r>
      <w:r w:rsidR="00D3594D">
        <w:t xml:space="preserve">and residence type </w:t>
      </w:r>
      <w:r>
        <w:t>columns.</w:t>
      </w:r>
      <w:r w:rsidR="00D70320">
        <w:t xml:space="preserve"> </w:t>
      </w:r>
      <w:proofErr w:type="gramStart"/>
      <w:r w:rsidR="00D70320">
        <w:t>Therefore</w:t>
      </w:r>
      <w:proofErr w:type="gramEnd"/>
      <w:r>
        <w:t xml:space="preserve"> </w:t>
      </w:r>
      <w:r w:rsidR="00D70320">
        <w:t xml:space="preserve">while inspecting our dataset, we also noticed a few BMI records contained N/A instead of a useable figure, therefore we disregarded those rows from the dataset. Moreover, to </w:t>
      </w:r>
      <w:r>
        <w:t xml:space="preserve">clean up the data, we changed any text to figures, for example, for the gender, changing male to 0 and female to 1. </w:t>
      </w:r>
      <w:r w:rsidR="00D70320">
        <w:t xml:space="preserve"> The smoking status column also contained 3 categories “formerly smoked”, “never smoked” and “smokes”, </w:t>
      </w:r>
      <w:r w:rsidR="00D70320">
        <w:lastRenderedPageBreak/>
        <w:t xml:space="preserve">which we translated to the numbers -1,0,1, as well as removing rows that contained “Unknown” under smoking status. </w:t>
      </w:r>
    </w:p>
    <w:p w14:paraId="459FAB54" w14:textId="26A67595" w:rsidR="00D70320" w:rsidRPr="00D70320" w:rsidRDefault="00D70320" w:rsidP="00596B62">
      <w:pPr>
        <w:pStyle w:val="CW"/>
        <w:rPr>
          <w:color w:val="FF0000"/>
        </w:rPr>
      </w:pPr>
      <w:r w:rsidRPr="00D70320">
        <w:rPr>
          <w:color w:val="FF0000"/>
        </w:rPr>
        <w:t>K-fold</w:t>
      </w:r>
    </w:p>
    <w:p w14:paraId="5AF99A10" w14:textId="2B27263D" w:rsidR="00D70320" w:rsidRPr="00D70320" w:rsidRDefault="00D70320" w:rsidP="00D70320">
      <w:pPr>
        <w:pStyle w:val="CW"/>
        <w:rPr>
          <w:color w:val="FF0000"/>
        </w:rPr>
      </w:pPr>
      <w:r w:rsidRPr="00D70320">
        <w:rPr>
          <w:color w:val="FF0000"/>
        </w:rPr>
        <w:t xml:space="preserve">-To split and train our data, we decided to use </w:t>
      </w:r>
      <w:proofErr w:type="spellStart"/>
      <w:r w:rsidRPr="00D70320">
        <w:rPr>
          <w:color w:val="FF0000"/>
        </w:rPr>
        <w:t>kfolds</w:t>
      </w:r>
      <w:proofErr w:type="spellEnd"/>
      <w:r w:rsidRPr="00D70320">
        <w:rPr>
          <w:color w:val="FF0000"/>
        </w:rPr>
        <w:t>.</w:t>
      </w:r>
    </w:p>
    <w:p w14:paraId="04D14CE9" w14:textId="59087807" w:rsidR="00D70320" w:rsidRPr="00D70320" w:rsidRDefault="00D70320" w:rsidP="00D70320">
      <w:pPr>
        <w:pStyle w:val="CW"/>
        <w:rPr>
          <w:color w:val="FF0000"/>
        </w:rPr>
      </w:pPr>
    </w:p>
    <w:p w14:paraId="34F19B01" w14:textId="075F110D" w:rsidR="00D70320" w:rsidRDefault="00D70320" w:rsidP="00D70320">
      <w:pPr>
        <w:pStyle w:val="CW"/>
        <w:rPr>
          <w:color w:val="FF0000"/>
        </w:rPr>
      </w:pPr>
      <w:r w:rsidRPr="00D70320">
        <w:rPr>
          <w:color w:val="FF0000"/>
        </w:rPr>
        <w:t xml:space="preserve">-Our data was </w:t>
      </w:r>
      <w:proofErr w:type="spellStart"/>
      <w:proofErr w:type="gramStart"/>
      <w:r w:rsidRPr="00D70320">
        <w:rPr>
          <w:color w:val="FF0000"/>
        </w:rPr>
        <w:t>undersampled</w:t>
      </w:r>
      <w:proofErr w:type="spellEnd"/>
      <w:proofErr w:type="gramEnd"/>
      <w:r w:rsidRPr="00D70320">
        <w:rPr>
          <w:color w:val="FF0000"/>
        </w:rPr>
        <w:t xml:space="preserve"> so we used</w:t>
      </w:r>
      <w:r w:rsidR="001513A0">
        <w:rPr>
          <w:color w:val="FF0000"/>
        </w:rPr>
        <w:t xml:space="preserve"> smote</w:t>
      </w:r>
      <w:r w:rsidRPr="00D70320">
        <w:rPr>
          <w:color w:val="FF0000"/>
        </w:rPr>
        <w:t xml:space="preserve"> to level it out.</w:t>
      </w:r>
    </w:p>
    <w:p w14:paraId="2543A1C3" w14:textId="1177B474" w:rsidR="00D21242" w:rsidRDefault="00D21242" w:rsidP="00D70320">
      <w:pPr>
        <w:pStyle w:val="CW"/>
        <w:rPr>
          <w:u w:val="single"/>
        </w:rPr>
      </w:pPr>
      <w:r w:rsidRPr="00D21242">
        <w:rPr>
          <w:u w:val="single"/>
        </w:rPr>
        <w:t>Decision Tree</w:t>
      </w:r>
    </w:p>
    <w:p w14:paraId="38528EE6" w14:textId="78B3A845" w:rsidR="00D21242" w:rsidRDefault="00D21242" w:rsidP="00D21242">
      <w:pPr>
        <w:pStyle w:val="CW"/>
      </w:pPr>
      <w:r>
        <w:t xml:space="preserve">A decision tree creates questions and then continuously splits/classifies the data until it divides all the data from each class </w:t>
      </w:r>
      <w:proofErr w:type="gramStart"/>
      <w:r>
        <w:t>e.g.</w:t>
      </w:r>
      <w:proofErr w:type="gramEnd"/>
      <w:r>
        <w:t xml:space="preserve"> true and false statements.  It starts at the first node, the root node, and adds on a node for each time a question is asked, where it creates </w:t>
      </w:r>
      <w:proofErr w:type="spellStart"/>
      <w:r>
        <w:t>subnodes</w:t>
      </w:r>
      <w:proofErr w:type="spellEnd"/>
      <w:r>
        <w:t xml:space="preserve"> at decision nodes and eventually stop at a leaf node.</w:t>
      </w:r>
    </w:p>
    <w:p w14:paraId="1F4B6172" w14:textId="77777777" w:rsidR="003C56B7" w:rsidRDefault="003C56B7" w:rsidP="00D21242">
      <w:pPr>
        <w:pStyle w:val="CW"/>
      </w:pPr>
    </w:p>
    <w:p w14:paraId="2852C9FB" w14:textId="425EAE27" w:rsidR="00034612" w:rsidRPr="00D21242" w:rsidRDefault="00034612" w:rsidP="00D21242">
      <w:pPr>
        <w:pStyle w:val="CW"/>
      </w:pPr>
      <w:r>
        <w:rPr>
          <w:noProof/>
        </w:rPr>
        <w:drawing>
          <wp:inline distT="0" distB="0" distL="0" distR="0" wp14:anchorId="31F86B1C" wp14:editId="3F9E0C05">
            <wp:extent cx="6308725" cy="3175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41759"/>
                    <a:stretch/>
                  </pic:blipFill>
                  <pic:spPr bwMode="auto">
                    <a:xfrm>
                      <a:off x="0" y="0"/>
                      <a:ext cx="6308725" cy="3175000"/>
                    </a:xfrm>
                    <a:prstGeom prst="rect">
                      <a:avLst/>
                    </a:prstGeom>
                    <a:noFill/>
                    <a:ln>
                      <a:noFill/>
                    </a:ln>
                    <a:extLst>
                      <a:ext uri="{53640926-AAD7-44D8-BBD7-CCE9431645EC}">
                        <a14:shadowObscured xmlns:a14="http://schemas.microsoft.com/office/drawing/2010/main"/>
                      </a:ext>
                    </a:extLst>
                  </pic:spPr>
                </pic:pic>
              </a:graphicData>
            </a:graphic>
          </wp:inline>
        </w:drawing>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4"/>
      <w:footerReference w:type="default" r:id="rId15"/>
      <w:footerReference w:type="first" r:id="rId16"/>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87FFA" w14:textId="77777777" w:rsidR="00104586" w:rsidRDefault="00104586" w:rsidP="004B7E44">
      <w:r>
        <w:separator/>
      </w:r>
    </w:p>
  </w:endnote>
  <w:endnote w:type="continuationSeparator" w:id="0">
    <w:p w14:paraId="52EC72D9" w14:textId="77777777" w:rsidR="00104586" w:rsidRDefault="0010458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E1A14" w14:textId="77777777" w:rsidR="00104586" w:rsidRDefault="00104586" w:rsidP="004B7E44">
      <w:r>
        <w:separator/>
      </w:r>
    </w:p>
  </w:footnote>
  <w:footnote w:type="continuationSeparator" w:id="0">
    <w:p w14:paraId="6E156512" w14:textId="77777777" w:rsidR="00104586" w:rsidRDefault="00104586"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mwrAUAH4HHGSwAAAA="/>
  </w:docVars>
  <w:rsids>
    <w:rsidRoot w:val="008D1D07"/>
    <w:rsid w:val="00034612"/>
    <w:rsid w:val="000365A3"/>
    <w:rsid w:val="00041014"/>
    <w:rsid w:val="00046430"/>
    <w:rsid w:val="000622C4"/>
    <w:rsid w:val="00087F43"/>
    <w:rsid w:val="00096F0C"/>
    <w:rsid w:val="000E0F80"/>
    <w:rsid w:val="000E14B2"/>
    <w:rsid w:val="00104586"/>
    <w:rsid w:val="0013150F"/>
    <w:rsid w:val="001371D0"/>
    <w:rsid w:val="00146C53"/>
    <w:rsid w:val="001513A0"/>
    <w:rsid w:val="00161510"/>
    <w:rsid w:val="00167FEC"/>
    <w:rsid w:val="00181C48"/>
    <w:rsid w:val="00197919"/>
    <w:rsid w:val="001B2FEE"/>
    <w:rsid w:val="001C615E"/>
    <w:rsid w:val="001E112F"/>
    <w:rsid w:val="001F0465"/>
    <w:rsid w:val="001F6C77"/>
    <w:rsid w:val="002470FB"/>
    <w:rsid w:val="002579D0"/>
    <w:rsid w:val="00293B83"/>
    <w:rsid w:val="002964E1"/>
    <w:rsid w:val="002A3C7E"/>
    <w:rsid w:val="002B243B"/>
    <w:rsid w:val="002C44B9"/>
    <w:rsid w:val="002F23DC"/>
    <w:rsid w:val="00312F4E"/>
    <w:rsid w:val="003312DC"/>
    <w:rsid w:val="003574AF"/>
    <w:rsid w:val="00362ED8"/>
    <w:rsid w:val="003764FF"/>
    <w:rsid w:val="0038536F"/>
    <w:rsid w:val="00387733"/>
    <w:rsid w:val="00395A99"/>
    <w:rsid w:val="003A347B"/>
    <w:rsid w:val="003C04B9"/>
    <w:rsid w:val="003C5553"/>
    <w:rsid w:val="003C56B7"/>
    <w:rsid w:val="00452508"/>
    <w:rsid w:val="00464E24"/>
    <w:rsid w:val="00485E5A"/>
    <w:rsid w:val="004B7E44"/>
    <w:rsid w:val="004D0541"/>
    <w:rsid w:val="004D47FE"/>
    <w:rsid w:val="004D5252"/>
    <w:rsid w:val="004F2B86"/>
    <w:rsid w:val="0050191C"/>
    <w:rsid w:val="00502A98"/>
    <w:rsid w:val="00511F5C"/>
    <w:rsid w:val="005123C5"/>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46494"/>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80108C"/>
    <w:rsid w:val="00812060"/>
    <w:rsid w:val="0082457F"/>
    <w:rsid w:val="008272D3"/>
    <w:rsid w:val="00833636"/>
    <w:rsid w:val="0084170A"/>
    <w:rsid w:val="008724B8"/>
    <w:rsid w:val="008814AC"/>
    <w:rsid w:val="00885C79"/>
    <w:rsid w:val="00891FA2"/>
    <w:rsid w:val="008B33BC"/>
    <w:rsid w:val="008D1D07"/>
    <w:rsid w:val="00900D9A"/>
    <w:rsid w:val="00907FB8"/>
    <w:rsid w:val="009120E9"/>
    <w:rsid w:val="00945900"/>
    <w:rsid w:val="0098004E"/>
    <w:rsid w:val="009A1E8B"/>
    <w:rsid w:val="009A40CE"/>
    <w:rsid w:val="009C396C"/>
    <w:rsid w:val="00A071FB"/>
    <w:rsid w:val="00A22944"/>
    <w:rsid w:val="00A47EF3"/>
    <w:rsid w:val="00AC12B4"/>
    <w:rsid w:val="00AC2027"/>
    <w:rsid w:val="00AC6C94"/>
    <w:rsid w:val="00B572B4"/>
    <w:rsid w:val="00BB235E"/>
    <w:rsid w:val="00BB5235"/>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21242"/>
    <w:rsid w:val="00D32E64"/>
    <w:rsid w:val="00D3594D"/>
    <w:rsid w:val="00D42B0D"/>
    <w:rsid w:val="00D70178"/>
    <w:rsid w:val="00D70320"/>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163</TotalTime>
  <Pages>6</Pages>
  <Words>1651</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86</cp:revision>
  <dcterms:created xsi:type="dcterms:W3CDTF">2021-11-09T11:48:00Z</dcterms:created>
  <dcterms:modified xsi:type="dcterms:W3CDTF">2021-12-22T16:05:00Z</dcterms:modified>
</cp:coreProperties>
</file>